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28284" w14:textId="77777777" w:rsidR="00332E5C" w:rsidRPr="00B73F24" w:rsidRDefault="00332E5C" w:rsidP="00332E5C">
      <w:pPr>
        <w:jc w:val="center"/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</w:pPr>
      <w:r w:rsidRPr="00B73F24"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  <w:t>EJERCICIO DEL DERECHO DE SUPRESIÓN POR EL INTERESADO</w:t>
      </w:r>
    </w:p>
    <w:p w14:paraId="4815DFC3" w14:textId="77777777" w:rsidR="00332E5C" w:rsidRPr="00B73F24" w:rsidRDefault="00332E5C" w:rsidP="00332E5C">
      <w:pPr>
        <w:rPr>
          <w:rFonts w:ascii="Maison Neue" w:eastAsia="Times New Roman" w:hAnsi="Maison Neue" w:cs="Times New Roman"/>
          <w:color w:val="auto"/>
          <w:szCs w:val="20"/>
          <w:lang w:eastAsia="es-ES"/>
        </w:rPr>
      </w:pPr>
    </w:p>
    <w:p w14:paraId="18FECDC3" w14:textId="77777777" w:rsidR="003A489C" w:rsidRDefault="003A489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auto"/>
          <w:szCs w:val="20"/>
          <w:lang w:eastAsia="es-ES"/>
        </w:rPr>
      </w:pPr>
    </w:p>
    <w:p w14:paraId="640C9C52" w14:textId="77777777" w:rsidR="003A489C" w:rsidRPr="003A489C" w:rsidRDefault="003A489C" w:rsidP="003A489C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bookmarkStart w:id="0" w:name="_Hlk502055837"/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RESPONSABLE DEL TRATAMIENTO</w:t>
      </w:r>
    </w:p>
    <w:p w14:paraId="52D5E129" w14:textId="77777777" w:rsidR="003A489C" w:rsidRPr="003A489C" w:rsidRDefault="003A489C" w:rsidP="003A489C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22BC6E5" w14:textId="77777777" w:rsidR="003A489C" w:rsidRPr="003A489C" w:rsidRDefault="003A489C" w:rsidP="003A489C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Responsable del Tratamiento</w:t>
      </w: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r w:rsidRPr="003A489C">
        <w:rPr>
          <w:rFonts w:ascii="Maison Neue" w:hAnsi="Maison Neue" w:cs="Times New Roman"/>
          <w:color w:val="575756"/>
          <w:szCs w:val="20"/>
        </w:rPr>
        <w:t>Lexcrea S.L.P.</w:t>
      </w: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(en adelante, “</w:t>
      </w:r>
      <w:r w:rsidRPr="003A489C">
        <w:rPr>
          <w:rFonts w:ascii="Maison Neue" w:hAnsi="Maison Neue" w:cs="Times New Roman"/>
          <w:color w:val="575756"/>
        </w:rPr>
        <w:t>Lexcrea</w:t>
      </w: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”</w:t>
      </w: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147A39B4" w14:textId="77777777" w:rsidR="003A489C" w:rsidRPr="003A489C" w:rsidRDefault="003A489C" w:rsidP="003A489C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NIF:</w:t>
      </w: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B65955940</w:t>
      </w:r>
    </w:p>
    <w:p w14:paraId="30046145" w14:textId="77777777" w:rsidR="003A489C" w:rsidRPr="003A489C" w:rsidRDefault="003A489C" w:rsidP="003A489C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omicilio:</w:t>
      </w:r>
      <w:r w:rsidRPr="003A489C">
        <w:rPr>
          <w:color w:val="575756"/>
        </w:rPr>
        <w:t xml:space="preserve"> </w:t>
      </w:r>
      <w:r w:rsidRPr="003A489C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C/ </w:t>
      </w:r>
      <w:proofErr w:type="spellStart"/>
      <w:r w:rsidRPr="003A489C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els</w:t>
      </w:r>
      <w:proofErr w:type="spellEnd"/>
      <w:r w:rsidRPr="003A489C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</w:t>
      </w:r>
      <w:proofErr w:type="spellStart"/>
      <w:r w:rsidRPr="003A489C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Cavallers</w:t>
      </w:r>
      <w:proofErr w:type="spellEnd"/>
      <w:r w:rsidRPr="003A489C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50, 08034, Barcelona</w:t>
      </w:r>
    </w:p>
    <w:p w14:paraId="3314545B" w14:textId="2C513999" w:rsidR="003A489C" w:rsidRPr="003A489C" w:rsidRDefault="003A489C" w:rsidP="003A489C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Contacto DPO: </w:t>
      </w:r>
      <w:r w:rsidR="00515B02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po</w:t>
      </w:r>
      <w:r w:rsidRPr="003A489C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@lexcrea.com</w:t>
      </w:r>
    </w:p>
    <w:bookmarkEnd w:id="0"/>
    <w:p w14:paraId="2DF4FB0E" w14:textId="77777777" w:rsidR="003A489C" w:rsidRPr="003A489C" w:rsidRDefault="003A489C" w:rsidP="003A489C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A501351" w14:textId="77777777" w:rsidR="003A489C" w:rsidRPr="003A489C" w:rsidRDefault="003A489C" w:rsidP="003A489C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INTERESADO</w:t>
      </w:r>
    </w:p>
    <w:p w14:paraId="5D01CBFD" w14:textId="77777777" w:rsidR="003A489C" w:rsidRPr="003A489C" w:rsidRDefault="003A489C" w:rsidP="003A489C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8FB8047" w14:textId="77777777" w:rsidR="003A489C" w:rsidRPr="003A489C" w:rsidRDefault="003A489C" w:rsidP="003A489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Nombre y apellidos: […]</w:t>
      </w:r>
    </w:p>
    <w:p w14:paraId="5374F5B0" w14:textId="77777777" w:rsidR="003A489C" w:rsidRPr="003A489C" w:rsidRDefault="003A489C" w:rsidP="003A489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NIF/NIE: […] (acompañar copia NIF/NIE)</w:t>
      </w:r>
    </w:p>
    <w:p w14:paraId="49024F3B" w14:textId="77777777" w:rsidR="003A489C" w:rsidRPr="003A489C" w:rsidRDefault="003A489C" w:rsidP="003A489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Dirección: […]</w:t>
      </w:r>
    </w:p>
    <w:p w14:paraId="4F264BCF" w14:textId="77777777" w:rsidR="009602DF" w:rsidRPr="00023D24" w:rsidRDefault="009602DF" w:rsidP="009602DF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0B37272F" w14:textId="5A012967" w:rsidR="009602DF" w:rsidRPr="00023D24" w:rsidRDefault="009602DF" w:rsidP="009602DF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or medio del presente escrito ejerce el derecho de </w:t>
      </w:r>
      <w:r w:rsidR="008450AC">
        <w:rPr>
          <w:rFonts w:ascii="Maison Neue" w:eastAsia="Times New Roman" w:hAnsi="Maison Neue" w:cs="Times New Roman"/>
          <w:color w:val="575756"/>
          <w:szCs w:val="20"/>
          <w:lang w:eastAsia="es-ES"/>
        </w:rPr>
        <w:t>supresión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</w:t>
      </w: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de conformidad con lo previsto en el artículo 1</w:t>
      </w:r>
      <w:r w:rsidR="008450AC">
        <w:rPr>
          <w:rFonts w:ascii="Maison Neue" w:eastAsia="Times New Roman" w:hAnsi="Maison Neue" w:cs="Times New Roman"/>
          <w:color w:val="575756"/>
          <w:szCs w:val="20"/>
          <w:lang w:eastAsia="es-ES"/>
        </w:rPr>
        <w:t>7</w:t>
      </w: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Reglamento (UE) 2016/679 del Parlamento Europeo y del Consejo, de 27 de </w:t>
      </w:r>
      <w:proofErr w:type="gramStart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Abril</w:t>
      </w:r>
      <w:proofErr w:type="gramEnd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 2016 y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Ley Orgánica 3/2018, de 5 de diciembre, de Protección de Datos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ersonales y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G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rantía de los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rechos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igitales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y </w:t>
      </w: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en consecuencia,</w:t>
      </w:r>
    </w:p>
    <w:p w14:paraId="1B3C0E82" w14:textId="77777777" w:rsidR="00332E5C" w:rsidRPr="003A489C" w:rsidRDefault="00332E5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A0556C2" w14:textId="77777777" w:rsidR="00332E5C" w:rsidRPr="003A489C" w:rsidRDefault="00332E5C" w:rsidP="00332E5C">
      <w:pPr>
        <w:autoSpaceDE w:val="0"/>
        <w:autoSpaceDN w:val="0"/>
        <w:adjustRightInd w:val="0"/>
        <w:jc w:val="center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SOLICITA</w:t>
      </w:r>
    </w:p>
    <w:p w14:paraId="69DE3FE5" w14:textId="77777777" w:rsidR="00332E5C" w:rsidRPr="003A489C" w:rsidRDefault="00332E5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E4611DB" w14:textId="5E01F0AE" w:rsidR="00332E5C" w:rsidRPr="003A489C" w:rsidRDefault="00332E5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Que se proceda a acordar la supresión de los datos personales sobre los cuales se ejercita el derecho</w:t>
      </w:r>
      <w:r w:rsidR="00152035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n el plazo máximo de un mes a contar desde la recepción de esta solicitud, y que se me notifique de forma escrita el resultado de la supresión practicada. </w:t>
      </w:r>
    </w:p>
    <w:p w14:paraId="3127B3FC" w14:textId="77777777" w:rsidR="00332E5C" w:rsidRPr="003A489C" w:rsidRDefault="00332E5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B309194" w14:textId="77777777" w:rsidR="00332E5C" w:rsidRPr="003A489C" w:rsidRDefault="00332E5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1" w:name="_Hlk501477684"/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en caso de el </w:t>
      </w:r>
      <w:proofErr w:type="gramStart"/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, acuerde que no procede suprimir total o parcialmente los datos sobre los cuales se ha ejercitado el derecho, se me comunique motivadamente, en el plazo máximo de un mes a contar desde la recepción de esta solicitud a fin de, en su caso, solicitar la tutela de la Agencia Española de Protección de Datos, al amparo de la legislación vigente en materia de protección de datos.</w:t>
      </w:r>
    </w:p>
    <w:bookmarkEnd w:id="1"/>
    <w:p w14:paraId="714DBC18" w14:textId="77777777" w:rsidR="00332E5C" w:rsidRPr="003A489C" w:rsidRDefault="00332E5C" w:rsidP="00332E5C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E35E30C" w14:textId="77777777" w:rsidR="00332E5C" w:rsidRPr="003A489C" w:rsidRDefault="00332E5C" w:rsidP="00332E5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i los datos suprimidos hubieran sido comunicados previamente se notifique al </w:t>
      </w:r>
      <w:proofErr w:type="gramStart"/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 la supresión practicada con el fin de que también éste proceda a hacer las correcciones oportunas para que se respete el deber de calidad de los datos.</w:t>
      </w:r>
    </w:p>
    <w:p w14:paraId="045426CB" w14:textId="77777777" w:rsidR="00332E5C" w:rsidRPr="003A489C" w:rsidRDefault="00332E5C" w:rsidP="00332E5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34E66C2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2" w:name="_Hlk66111540"/>
    </w:p>
    <w:p w14:paraId="61C8E7BB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736EE72B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0A74E97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2D7EB4F9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70F17E2F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Nombre y apellidos […]</w:t>
      </w:r>
    </w:p>
    <w:p w14:paraId="64D5B050" w14:textId="77777777" w:rsidR="003A489C" w:rsidRPr="003A489C" w:rsidRDefault="003A489C" w:rsidP="003A489C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3A489C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</w:p>
    <w:bookmarkEnd w:id="2"/>
    <w:p w14:paraId="302635A1" w14:textId="77777777" w:rsidR="00332E5C" w:rsidRPr="003A489C" w:rsidRDefault="00332E5C" w:rsidP="00332E5C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4E42BBE" w14:textId="77777777" w:rsidR="00332E5C" w:rsidRPr="003A489C" w:rsidRDefault="00332E5C" w:rsidP="00332E5C">
      <w:pPr>
        <w:rPr>
          <w:rFonts w:ascii="Maison Neue" w:hAnsi="Maison Neue"/>
          <w:color w:val="575756"/>
        </w:rPr>
      </w:pPr>
    </w:p>
    <w:p w14:paraId="435DD3E0" w14:textId="77777777" w:rsidR="004B5A5D" w:rsidRPr="00B73F24" w:rsidRDefault="004B5A5D">
      <w:pPr>
        <w:rPr>
          <w:rFonts w:ascii="Maison Neue" w:hAnsi="Maison Neue"/>
        </w:rPr>
      </w:pPr>
    </w:p>
    <w:p w14:paraId="616FCD2A" w14:textId="77777777" w:rsidR="00B73F24" w:rsidRPr="00B73F24" w:rsidRDefault="00B73F24">
      <w:pPr>
        <w:rPr>
          <w:rFonts w:ascii="Maison Neue" w:hAnsi="Maison Neue"/>
        </w:rPr>
      </w:pPr>
    </w:p>
    <w:sectPr w:rsidR="00B73F24" w:rsidRPr="00B73F24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281DE" w14:textId="77777777" w:rsidR="00DD7C77" w:rsidRDefault="00DD7C77">
      <w:pPr>
        <w:spacing w:line="240" w:lineRule="auto"/>
      </w:pPr>
      <w:r>
        <w:separator/>
      </w:r>
    </w:p>
  </w:endnote>
  <w:endnote w:type="continuationSeparator" w:id="0">
    <w:p w14:paraId="61CA41C5" w14:textId="77777777" w:rsidR="00DD7C77" w:rsidRDefault="00DD7C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6DA12" w14:textId="77777777" w:rsidR="0009659E" w:rsidRDefault="00332E5C" w:rsidP="0009659E">
    <w:pPr>
      <w:pStyle w:val="Piedepgina"/>
      <w:jc w:val="right"/>
    </w:pPr>
    <w:r>
      <w:rPr>
        <w:noProof/>
      </w:rPr>
      <w:drawing>
        <wp:inline distT="0" distB="0" distL="0" distR="0" wp14:anchorId="08D76651" wp14:editId="4A7CF5C3">
          <wp:extent cx="692297" cy="616585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0D017" w14:textId="77777777" w:rsidR="00DD7C77" w:rsidRDefault="00DD7C77">
      <w:pPr>
        <w:spacing w:line="240" w:lineRule="auto"/>
      </w:pPr>
      <w:r>
        <w:separator/>
      </w:r>
    </w:p>
  </w:footnote>
  <w:footnote w:type="continuationSeparator" w:id="0">
    <w:p w14:paraId="4D494A52" w14:textId="77777777" w:rsidR="00DD7C77" w:rsidRDefault="00DD7C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EF217" w14:textId="77777777" w:rsidR="0009659E" w:rsidRDefault="00332E5C">
    <w:pPr>
      <w:pStyle w:val="Encabezado"/>
    </w:pPr>
    <w:r>
      <w:rPr>
        <w:noProof/>
      </w:rPr>
      <w:drawing>
        <wp:inline distT="0" distB="0" distL="0" distR="0" wp14:anchorId="15F20172" wp14:editId="002E3C99">
          <wp:extent cx="1661160" cy="550447"/>
          <wp:effectExtent l="0" t="0" r="0" b="254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3555D2"/>
    <w:multiLevelType w:val="hybridMultilevel"/>
    <w:tmpl w:val="F4620A4E"/>
    <w:lvl w:ilvl="0" w:tplc="C14E7E34">
      <w:numFmt w:val="bullet"/>
      <w:lvlText w:val="•"/>
      <w:lvlJc w:val="left"/>
      <w:pPr>
        <w:ind w:left="1065" w:hanging="705"/>
      </w:pPr>
      <w:rPr>
        <w:rFonts w:ascii="Century Gothic" w:eastAsia="Times New Roman" w:hAnsi="Century Gothi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wZiMwtLAzNDYyUdpeDU4uLM/DyQAkPDWgD/d1ZtLQAAAA=="/>
  </w:docVars>
  <w:rsids>
    <w:rsidRoot w:val="00332E5C"/>
    <w:rsid w:val="00017B5C"/>
    <w:rsid w:val="000C1F92"/>
    <w:rsid w:val="000F5EB4"/>
    <w:rsid w:val="00103716"/>
    <w:rsid w:val="001075B4"/>
    <w:rsid w:val="00152035"/>
    <w:rsid w:val="00305208"/>
    <w:rsid w:val="00332E5C"/>
    <w:rsid w:val="0034252F"/>
    <w:rsid w:val="003A489C"/>
    <w:rsid w:val="00462CD4"/>
    <w:rsid w:val="004B5A5D"/>
    <w:rsid w:val="00515B02"/>
    <w:rsid w:val="006F2568"/>
    <w:rsid w:val="007723E6"/>
    <w:rsid w:val="008450AC"/>
    <w:rsid w:val="009602DF"/>
    <w:rsid w:val="00B73F24"/>
    <w:rsid w:val="00CB4E0D"/>
    <w:rsid w:val="00D563D7"/>
    <w:rsid w:val="00DD7C77"/>
    <w:rsid w:val="00F4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184F5"/>
  <w15:chartTrackingRefBased/>
  <w15:docId w15:val="{1BB4F9BA-CD25-4217-B471-6F1A0AE9C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E5C"/>
    <w:pPr>
      <w:spacing w:after="0" w:line="276" w:lineRule="auto"/>
      <w:jc w:val="both"/>
    </w:pPr>
    <w:rPr>
      <w:rFonts w:ascii="Century Gothic" w:hAnsi="Century Gothic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CIJACuerpoTexto">
    <w:name w:val="ECIJA Cuerpo Texto"/>
    <w:basedOn w:val="Normal"/>
    <w:rsid w:val="00332E5C"/>
    <w:pPr>
      <w:spacing w:line="240" w:lineRule="auto"/>
    </w:pPr>
    <w:rPr>
      <w:rFonts w:ascii="Arial" w:eastAsia="MS Mincho" w:hAnsi="Arial" w:cs="Times New Roman"/>
      <w:color w:val="405364"/>
      <w:szCs w:val="24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332E5C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32E5C"/>
    <w:rPr>
      <w:rFonts w:ascii="Century Gothic" w:hAnsi="Century Gothic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332E5C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32E5C"/>
    <w:rPr>
      <w:rFonts w:ascii="Century Gothic" w:hAnsi="Century Gothic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.olivera@thelegalhat.com</dc:creator>
  <cp:keywords/>
  <dc:description/>
  <cp:lastModifiedBy>Marina Olivera Lexcrea</cp:lastModifiedBy>
  <cp:revision>2</cp:revision>
  <dcterms:created xsi:type="dcterms:W3CDTF">2021-06-21T10:06:00Z</dcterms:created>
  <dcterms:modified xsi:type="dcterms:W3CDTF">2021-06-21T10:06:00Z</dcterms:modified>
</cp:coreProperties>
</file>